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335E5" w:rsidRDefault="00D0485E">
      <w:bookmarkStart w:id="0" w:name="_GoBack"/>
      <w:r>
        <w:rPr>
          <w:noProof/>
          <w:lang w:eastAsia="en-NZ"/>
        </w:rPr>
        <w:drawing>
          <wp:inline distT="0" distB="0" distL="0" distR="0">
            <wp:extent cx="5731510" cy="7882255"/>
            <wp:effectExtent l="0" t="0" r="254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ar Managers Certificate renewal 7.1.20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882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7335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NjIwNDM2MTE3NbNQ0lEKTi0uzszPAykwrAUA87APGCwAAAA="/>
  </w:docVars>
  <w:rsids>
    <w:rsidRoot w:val="00D0485E"/>
    <w:rsid w:val="007335E5"/>
    <w:rsid w:val="00D04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048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485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048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485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>Microsoft</Company>
  <LinksUpToDate>false</LinksUpToDate>
  <CharactersWithSpaces>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ona</dc:creator>
  <cp:lastModifiedBy>Shona</cp:lastModifiedBy>
  <cp:revision>1</cp:revision>
  <dcterms:created xsi:type="dcterms:W3CDTF">2020-02-03T19:33:00Z</dcterms:created>
  <dcterms:modified xsi:type="dcterms:W3CDTF">2020-02-03T19:34:00Z</dcterms:modified>
</cp:coreProperties>
</file>